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John Doe</w:t>
      </w:r>
      <w:r>
        <w:br/>
      </w:r>
      <w:r>
        <w:t xml:space="preserve">1234 Calle de la Salud</w:t>
      </w:r>
      <w:r>
        <w:br/>
      </w:r>
      <w:r>
        <w:t xml:space="preserve">Medellín, Antioquia</w:t>
      </w:r>
      <w:r>
        <w:br/>
      </w:r>
      <w:r>
        <w:t xml:space="preserve">Colombia</w:t>
      </w:r>
      <w:r>
        <w:br/>
      </w:r>
      <w:r>
        <w:t xml:space="preserve">(+57) 300-123-4567</w:t>
      </w:r>
      <w:r>
        <w:br/>
      </w:r>
      <w:r>
        <w:t xml:space="preserve">johndoe@example.com</w:t>
      </w:r>
    </w:p>
    <w:p>
      <w:pPr>
        <w:pStyle w:val="BodyText"/>
      </w:pPr>
      <w:r>
        <w:t xml:space="preserve">April 5, 2024</w:t>
      </w:r>
    </w:p>
    <w:p>
      <w:pPr>
        <w:pStyle w:val="BodyText"/>
      </w:pPr>
      <w:r>
        <w:rPr>
          <w:bCs/>
          <w:b/>
        </w:rPr>
        <w:t xml:space="preserve">Hiring Manager</w:t>
      </w:r>
      <w:r>
        <w:br/>
      </w:r>
      <w:r>
        <w:t xml:space="preserve">Clinica Oftalmológica Medellín</w:t>
      </w:r>
      <w:r>
        <w:br/>
      </w:r>
      <w:r>
        <w:t xml:space="preserve">Calle 123, Barrio El Poblado</w:t>
      </w:r>
      <w:r>
        <w:br/>
      </w:r>
      <w:r>
        <w:t xml:space="preserve">Medellín, Antioquia</w:t>
      </w:r>
      <w:r>
        <w:br/>
      </w:r>
      <w:r>
        <w:t xml:space="preserve">Colombia</w:t>
      </w:r>
    </w:p>
    <w:p>
      <w:pPr>
        <w:pStyle w:val="BodyText"/>
      </w:pPr>
      <w:r>
        <w:t xml:space="preserve">Dear Hiring Manager,</w:t>
      </w:r>
    </w:p>
    <w:p>
      <w:pPr>
        <w:pStyle w:val="BodyText"/>
      </w:pPr>
      <w:r>
        <w:t xml:space="preserve">I am writing to express my enthusiastic interest in the Optometrist position at Clinica Oftalmológica Medellín. As a dedicated and skilled optometrist with over [X years] of experience in eye care, I am eager to contribute my expertise to a dynamic healthcare institution like yours, located in the vibrant city of Colombia Medellín. This opportunity aligns perfectly with my professional goals and passion for improving vision health while embracing the unique cultural and community-driven environment that Medellín offers.</w:t>
      </w:r>
    </w:p>
    <w:p>
      <w:pPr>
        <w:pStyle w:val="BodyText"/>
      </w:pPr>
      <w:r>
        <w:t xml:space="preserve">As an Optometrist, I have always prioritized patient-centered care, combining technical precision with compassionate communication. My academic background includes a Doctor of Optometry degree from [University Name], where I graduated with honors and gained hands-on experience through clinical rotations in diverse settings. Over the past [X years], I have worked in both private and public healthcare facilities, treating patients of all ages for a wide range of ocular conditions, from routine vision correction to complex diagnostic cases. My proficiency in advanced diagnostic equipment, such as optical coherence tomography (OCT) and retinal imaging systems, has allowed me to deliver accurate diagnoses and tailored treatment plans that enhance patient outcomes.</w:t>
      </w:r>
    </w:p>
    <w:p>
      <w:pPr>
        <w:pStyle w:val="BodyText"/>
      </w:pPr>
      <w:r>
        <w:t xml:space="preserve">What sets me apart as an Optometrist is my commitment to continuous learning and adaptability in a rapidly evolving field. I regularly attend workshops and seminars on the latest advancements in optometry, including innovations in contact lens technology, pediatric eye care, and the management of chronic conditions like glaucoma and diabetic retinopathy. In my current role at [Current Clinic/Organization], I have also taken on leadership responsibilities, mentoring junior optometrists and collaborating with ophthalmologists to ensure seamless patient care. These experiences have honed my ability to work effectively in a team while maintaining the highest standards of professionalism.</w:t>
      </w:r>
    </w:p>
    <w:p>
      <w:pPr>
        <w:pStyle w:val="BodyText"/>
      </w:pPr>
      <w:r>
        <w:t xml:space="preserve">Colombia Medellín holds a special place in my career aspirations. The city is not only a hub of cultural richness and natural beauty but also a growing center for healthcare innovation. Medellín’s commitment to accessible, high-quality medical services aligns with my values as an Optometrist, where I can contribute to the well-being of a community that deserves comprehensive eye care. I am particularly inspired by the city’s initiatives to expand healthcare access in underserved areas, and I would be honored to play a role in supporting these efforts. Colombia Medellín’s blend of modern infrastructure and warm, welcoming communities creates an ideal environment for delivering patient-focused care.</w:t>
      </w:r>
    </w:p>
    <w:p>
      <w:pPr>
        <w:pStyle w:val="BodyText"/>
      </w:pPr>
      <w:r>
        <w:t xml:space="preserve">My experience working with diverse populations has prepared me to thrive in the multicultural setting of Medellín. Whether it’s addressing the unique needs of children, elderly patients, or individuals with limited access to healthcare, I approach each case with empathy and a deep respect for cultural sensitivity. I am fluent in [language(s), e.g., Spanish and English], which allows me to communicate effectively with patients and collaborate seamlessly with colleagues. Additionally, my ability to navigate both urban and rural healthcare environments ensures that I can adapt to the varied needs of Medellín’s population.</w:t>
      </w:r>
    </w:p>
    <w:p>
      <w:pPr>
        <w:pStyle w:val="BodyText"/>
      </w:pPr>
      <w:r>
        <w:t xml:space="preserve">What excites me most about the opportunity at Clinica Oftalmológica Medellín is the chance to contribute to a legacy of excellence in eye care. I am particularly drawn to your clinic’s reputation for innovation and patient satisfaction, as well as its dedication to fostering a supportive work environment for healthcare professionals. I believe my clinical expertise, combined with my passion for community-driven healthcare, would make me a valuable asset to your team. Together, we can ensure that every patient receives the care they deserve in a city that values both tradition and progress.</w:t>
      </w:r>
    </w:p>
    <w:p>
      <w:pPr>
        <w:pStyle w:val="BodyText"/>
      </w:pPr>
      <w:r>
        <w:t xml:space="preserve">I am eager to bring my skills and dedication to Clinica Oftalmológica Medellín and contribute to its mission of excellence in optometry. I would welcome the opportunity to discuss how my background aligns with your needs and how I can support the clinic’s vision for the future. Thank you for considering my application. I look forward to the possibility of contributing to your team and making a meaningful impact in Colombia Medellí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Colombia Medellín</dc:title>
  <dc:creator/>
  <cp:keywords/>
  <dcterms:created xsi:type="dcterms:W3CDTF">2026-07-23T16:51:02Z</dcterms:created>
  <dcterms:modified xsi:type="dcterms:W3CDTF">2026-07-23T16:51:02Z</dcterms:modified>
</cp:coreProperties>
</file>

<file path=docProps/custom.xml><?xml version="1.0" encoding="utf-8"?>
<Properties xmlns="http://schemas.openxmlformats.org/officeDocument/2006/custom-properties" xmlns:vt="http://schemas.openxmlformats.org/officeDocument/2006/docPropsVTypes"/>
</file>